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53D6320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  <w:r w:rsidR="00541E6E">
        <w:rPr>
          <w:rFonts w:ascii="Times New Roman" w:hAnsi="Times New Roman" w:cs="Times New Roman"/>
          <w:sz w:val="24"/>
          <w:szCs w:val="24"/>
          <w:lang w:val="et-EE"/>
        </w:rPr>
        <w:t>nr 3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372D3AE2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6746E9">
        <w:rPr>
          <w:rFonts w:ascii="Times New Roman" w:hAnsi="Times New Roman" w:cs="Times New Roman"/>
          <w:sz w:val="24"/>
          <w:szCs w:val="24"/>
          <w:lang w:val="et-EE"/>
        </w:rPr>
        <w:t>0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6746E9">
        <w:rPr>
          <w:rFonts w:ascii="Times New Roman" w:hAnsi="Times New Roman" w:cs="Times New Roman"/>
          <w:sz w:val="24"/>
          <w:szCs w:val="24"/>
          <w:lang w:val="et-EE"/>
        </w:rPr>
        <w:t>0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6746E9">
        <w:rPr>
          <w:rFonts w:ascii="Times New Roman" w:hAnsi="Times New Roman" w:cs="Times New Roman"/>
          <w:sz w:val="24"/>
          <w:szCs w:val="24"/>
          <w:lang w:val="et-EE"/>
        </w:rPr>
        <w:t>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nseneribüroo </w:t>
      </w:r>
      <w:proofErr w:type="spellStart"/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Steiger</w:t>
      </w:r>
      <w:proofErr w:type="spellEnd"/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25A2BF2F" w:rsidR="00EB38F9" w:rsidRPr="00E83E2E" w:rsidRDefault="00240199" w:rsidP="00F85B2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proofErr w:type="spellStart"/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Munalaskme</w:t>
      </w:r>
      <w:proofErr w:type="spellEnd"/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1/3446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Inseneribüroo </w:t>
      </w:r>
      <w:proofErr w:type="spellStart"/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Steiger</w:t>
      </w:r>
      <w:proofErr w:type="spellEnd"/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193A70">
        <w:rPr>
          <w:rFonts w:ascii="Times New Roman" w:hAnsi="Times New Roman" w:cs="Times New Roman"/>
          <w:sz w:val="24"/>
          <w:szCs w:val="24"/>
          <w:lang w:val="et-EE"/>
        </w:rPr>
        <w:t>on</w:t>
      </w:r>
      <w:r w:rsidR="0070713B">
        <w:rPr>
          <w:rFonts w:ascii="Times New Roman" w:hAnsi="Times New Roman" w:cs="Times New Roman"/>
          <w:sz w:val="24"/>
          <w:szCs w:val="24"/>
          <w:lang w:val="et-EE"/>
        </w:rPr>
        <w:t xml:space="preserve"> läbinud ekspertiisi, töö on</w:t>
      </w:r>
      <w:r w:rsidR="00193A70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>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oendilik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58E37375" w:rsidR="00321380" w:rsidRPr="00E83E2E" w:rsidRDefault="00EB38F9" w:rsidP="00FD4D5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1/24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>18 936,00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3156,00 eurot. </w:t>
      </w:r>
    </w:p>
    <w:p w14:paraId="323F7A65" w14:textId="4CFA6C4B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BF564E">
        <w:rPr>
          <w:rFonts w:ascii="Times New Roman" w:hAnsi="Times New Roman" w:cs="Times New Roman"/>
          <w:sz w:val="24"/>
          <w:szCs w:val="24"/>
          <w:lang w:val="et-EE"/>
        </w:rPr>
        <w:t>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0% lepingu </w:t>
      </w:r>
      <w:proofErr w:type="spellStart"/>
      <w:r w:rsidRPr="00E83E2E">
        <w:rPr>
          <w:rFonts w:ascii="Times New Roman" w:hAnsi="Times New Roman" w:cs="Times New Roman"/>
          <w:sz w:val="24"/>
          <w:szCs w:val="24"/>
          <w:lang w:val="et-EE"/>
        </w:rPr>
        <w:t>üldsummast</w:t>
      </w:r>
      <w:proofErr w:type="spellEnd"/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BF564E">
        <w:rPr>
          <w:rFonts w:ascii="Times New Roman" w:hAnsi="Times New Roman" w:cs="Times New Roman"/>
          <w:sz w:val="24"/>
          <w:szCs w:val="24"/>
          <w:lang w:val="et-EE"/>
        </w:rPr>
        <w:t>3 787,20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 xml:space="preserve">Jüri </w:t>
      </w:r>
      <w:proofErr w:type="spellStart"/>
      <w:r>
        <w:rPr>
          <w:rFonts w:ascii="Times New Roman" w:hAnsi="Times New Roman"/>
          <w:sz w:val="24"/>
          <w:szCs w:val="24"/>
        </w:rPr>
        <w:t>Koort</w:t>
      </w:r>
      <w:proofErr w:type="spellEnd"/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 xml:space="preserve">-   </w:t>
      </w:r>
      <w:proofErr w:type="spellStart"/>
      <w:r>
        <w:rPr>
          <w:rFonts w:ascii="Times New Roman" w:hAnsi="Times New Roman"/>
          <w:sz w:val="24"/>
          <w:szCs w:val="24"/>
        </w:rPr>
        <w:t>spetsialist</w:t>
      </w:r>
      <w:proofErr w:type="spellEnd"/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qgUAbXpu+CwAAAA="/>
  </w:docVars>
  <w:rsids>
    <w:rsidRoot w:val="00CF53F9"/>
    <w:rsid w:val="00020F28"/>
    <w:rsid w:val="00023D58"/>
    <w:rsid w:val="000827A1"/>
    <w:rsid w:val="00193A70"/>
    <w:rsid w:val="001F2D02"/>
    <w:rsid w:val="00240199"/>
    <w:rsid w:val="002D17EF"/>
    <w:rsid w:val="00321380"/>
    <w:rsid w:val="003757AF"/>
    <w:rsid w:val="0038508D"/>
    <w:rsid w:val="003D37B6"/>
    <w:rsid w:val="004645D8"/>
    <w:rsid w:val="004E4FBA"/>
    <w:rsid w:val="00541E6E"/>
    <w:rsid w:val="005755D8"/>
    <w:rsid w:val="005D5573"/>
    <w:rsid w:val="006746E9"/>
    <w:rsid w:val="00691F62"/>
    <w:rsid w:val="006B3AAC"/>
    <w:rsid w:val="0070713B"/>
    <w:rsid w:val="00767927"/>
    <w:rsid w:val="007E4CDE"/>
    <w:rsid w:val="008377CD"/>
    <w:rsid w:val="00855655"/>
    <w:rsid w:val="008675EF"/>
    <w:rsid w:val="00887692"/>
    <w:rsid w:val="009B7ADA"/>
    <w:rsid w:val="009C327C"/>
    <w:rsid w:val="00A6141E"/>
    <w:rsid w:val="00BF564E"/>
    <w:rsid w:val="00C110F2"/>
    <w:rsid w:val="00CB07F2"/>
    <w:rsid w:val="00CC65B0"/>
    <w:rsid w:val="00CF53F9"/>
    <w:rsid w:val="00E12BEF"/>
    <w:rsid w:val="00E761FE"/>
    <w:rsid w:val="00E83E2E"/>
    <w:rsid w:val="00EB38F9"/>
    <w:rsid w:val="00F507DD"/>
    <w:rsid w:val="00F57EAE"/>
    <w:rsid w:val="00F67490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Pr>
      <w:lang w:val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7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8</cp:revision>
  <dcterms:created xsi:type="dcterms:W3CDTF">2021-12-01T13:50:00Z</dcterms:created>
  <dcterms:modified xsi:type="dcterms:W3CDTF">2022-02-02T14:59:00Z</dcterms:modified>
</cp:coreProperties>
</file>